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8F567B" w14:textId="77777777" w:rsidR="005A2389" w:rsidRDefault="00000000">
      <w:pPr>
        <w:pStyle w:val="Heading1"/>
      </w:pPr>
      <w:bookmarkStart w:id="0" w:name="blood-test-report-analyzer"/>
      <w:r>
        <w:t>Blood Test Report Analyzer</w:t>
      </w:r>
    </w:p>
    <w:p w14:paraId="03F57452" w14:textId="77777777" w:rsidR="005A2389" w:rsidRDefault="00000000">
      <w:pPr>
        <w:pStyle w:val="FirstParagraph"/>
      </w:pPr>
      <w:r>
        <w:t>A FastAPI-based backend service that allows users to upload PDF blood test reports and get AI-generated summaries using a queue-based task processing system. Built for the VWO AI Internship Debug Assignment.</w:t>
      </w:r>
    </w:p>
    <w:p w14:paraId="7E8580B8" w14:textId="77777777" w:rsidR="005A2389" w:rsidRDefault="00000000">
      <w:bookmarkStart w:id="1" w:name="debugging-report"/>
      <w:bookmarkStart w:id="2" w:name="bugs-found-fixed"/>
      <w:r>
        <w:pict w14:anchorId="1534FD03">
          <v:rect id="_x0000_i2021" style="width:0;height:1.5pt" o:hralign="center" o:hrstd="t" o:hr="t"/>
        </w:pict>
      </w:r>
    </w:p>
    <w:p w14:paraId="62A8107F" w14:textId="77777777" w:rsidR="005A2389" w:rsidRDefault="00000000">
      <w:pPr>
        <w:pStyle w:val="Heading2"/>
      </w:pPr>
      <w:bookmarkStart w:id="3" w:name="project-structure"/>
      <w:bookmarkEnd w:id="1"/>
      <w:bookmarkEnd w:id="2"/>
      <w:r>
        <w:t>🗂️ Project Structure</w:t>
      </w:r>
    </w:p>
    <w:p w14:paraId="648DC980" w14:textId="77777777" w:rsidR="005A2389" w:rsidRDefault="00000000">
      <w:pPr>
        <w:pStyle w:val="SourceCode"/>
      </w:pPr>
      <w:r>
        <w:rPr>
          <w:rStyle w:val="VerbatimChar"/>
        </w:rPr>
        <w:t>├── main.py                # FastAPI app</w:t>
      </w:r>
      <w:r>
        <w:br/>
      </w:r>
      <w:r>
        <w:rPr>
          <w:rStyle w:val="VerbatimChar"/>
        </w:rPr>
        <w:t>├── worker.py              # Dramatiq worker logic</w:t>
      </w:r>
      <w:r>
        <w:br/>
      </w:r>
      <w:r>
        <w:rPr>
          <w:rStyle w:val="VerbatimChar"/>
        </w:rPr>
        <w:t>├── tools.py               # PDF reading helper</w:t>
      </w:r>
      <w:r>
        <w:br/>
      </w:r>
      <w:r>
        <w:rPr>
          <w:rStyle w:val="VerbatimChar"/>
        </w:rPr>
        <w:t>├── requirements.txt</w:t>
      </w:r>
      <w:r>
        <w:br/>
      </w:r>
      <w:r>
        <w:rPr>
          <w:rStyle w:val="VerbatimChar"/>
        </w:rPr>
        <w:t>└── README.md              # This file</w:t>
      </w:r>
    </w:p>
    <w:p w14:paraId="2E782CE3" w14:textId="77777777" w:rsidR="005A2389" w:rsidRDefault="00000000">
      <w:r>
        <w:pict w14:anchorId="2CDB26B8">
          <v:rect id="_x0000_i2022" style="width:0;height:1.5pt" o:hralign="center" o:hrstd="t" o:hr="t"/>
        </w:pict>
      </w:r>
    </w:p>
    <w:p w14:paraId="535EBDD5" w14:textId="77777777" w:rsidR="005A2389" w:rsidRDefault="00000000">
      <w:pPr>
        <w:pStyle w:val="Heading2"/>
      </w:pPr>
      <w:bookmarkStart w:id="4" w:name="setup-instructions"/>
      <w:bookmarkEnd w:id="3"/>
      <w:r>
        <w:t>📦 Setup Instructions</w:t>
      </w:r>
    </w:p>
    <w:p w14:paraId="74A56526" w14:textId="77777777" w:rsidR="005A2389" w:rsidRDefault="00000000">
      <w:pPr>
        <w:pStyle w:val="Heading3"/>
      </w:pPr>
      <w:bookmarkStart w:id="5" w:name="clone-the-repo"/>
      <w:r>
        <w:t>1. Clone the Repo</w:t>
      </w:r>
    </w:p>
    <w:p w14:paraId="08265BAB" w14:textId="77777777" w:rsidR="005A2389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lood-test-analyser-debug</w:t>
      </w:r>
    </w:p>
    <w:p w14:paraId="42976226" w14:textId="77777777" w:rsidR="005A2389" w:rsidRDefault="00000000">
      <w:pPr>
        <w:pStyle w:val="Heading3"/>
      </w:pPr>
      <w:bookmarkStart w:id="6" w:name="install-dependencies"/>
      <w:bookmarkEnd w:id="5"/>
      <w:r>
        <w:t>2. Install Dependencies</w:t>
      </w:r>
    </w:p>
    <w:p w14:paraId="449D1A08" w14:textId="77777777" w:rsidR="005A2389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59FC70A8" w14:textId="77777777" w:rsidR="005A2389" w:rsidRDefault="00000000">
      <w:pPr>
        <w:pStyle w:val="BlockText"/>
      </w:pPr>
      <w:r>
        <w:t xml:space="preserve">Make sure Redis server is running locally on port </w:t>
      </w:r>
      <w:r>
        <w:rPr>
          <w:rStyle w:val="VerbatimChar"/>
        </w:rPr>
        <w:t>6379</w:t>
      </w:r>
      <w:r>
        <w:t>.</w:t>
      </w:r>
    </w:p>
    <w:p w14:paraId="447ACF5F" w14:textId="77777777" w:rsidR="005A2389" w:rsidRDefault="00000000">
      <w:pPr>
        <w:pStyle w:val="Heading3"/>
      </w:pPr>
      <w:bookmarkStart w:id="7" w:name="run-fastapi-app"/>
      <w:bookmarkEnd w:id="6"/>
      <w:r>
        <w:t>3. Run FastAPI App</w:t>
      </w:r>
    </w:p>
    <w:p w14:paraId="36725065" w14:textId="77777777" w:rsidR="005A2389" w:rsidRDefault="00000000">
      <w:pPr>
        <w:pStyle w:val="SourceCode"/>
      </w:pPr>
      <w:r>
        <w:rPr>
          <w:rStyle w:val="ExtensionTok"/>
        </w:rPr>
        <w:t>uvicorn</w:t>
      </w:r>
      <w:r>
        <w:rPr>
          <w:rStyle w:val="NormalTok"/>
        </w:rPr>
        <w:t xml:space="preserve"> main:app </w:t>
      </w:r>
      <w:r>
        <w:rPr>
          <w:rStyle w:val="AttributeTok"/>
        </w:rPr>
        <w:t>--reload</w:t>
      </w:r>
    </w:p>
    <w:p w14:paraId="5A830736" w14:textId="77777777" w:rsidR="005A2389" w:rsidRDefault="00000000">
      <w:pPr>
        <w:pStyle w:val="Heading3"/>
      </w:pPr>
      <w:bookmarkStart w:id="8" w:name="start-dramatiq-worker"/>
      <w:bookmarkEnd w:id="7"/>
      <w:r>
        <w:t>4. Start Dramatiq Worker</w:t>
      </w:r>
    </w:p>
    <w:p w14:paraId="6FB87842" w14:textId="77777777" w:rsidR="005A2389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dramatiq worker</w:t>
      </w:r>
    </w:p>
    <w:p w14:paraId="12EA6D6C" w14:textId="77777777" w:rsidR="005A2389" w:rsidRDefault="00000000">
      <w:r>
        <w:pict w14:anchorId="6E693762">
          <v:rect id="_x0000_i2023" style="width:0;height:1.5pt" o:hralign="center" o:hrstd="t" o:hr="t"/>
        </w:pict>
      </w:r>
    </w:p>
    <w:p w14:paraId="46747C02" w14:textId="77777777" w:rsidR="005A2389" w:rsidRDefault="00000000">
      <w:pPr>
        <w:pStyle w:val="Heading2"/>
      </w:pPr>
      <w:bookmarkStart w:id="9" w:name="how-it-works"/>
      <w:bookmarkEnd w:id="4"/>
      <w:bookmarkEnd w:id="8"/>
      <w:r>
        <w:t>🧪 How It Works</w:t>
      </w:r>
    </w:p>
    <w:p w14:paraId="7DC64645" w14:textId="77777777" w:rsidR="005A2389" w:rsidRDefault="00000000">
      <w:pPr>
        <w:pStyle w:val="Heading3"/>
      </w:pPr>
      <w:bookmarkStart w:id="10" w:name="submit-a-pdf-for-analysis"/>
      <w:r>
        <w:t>📤 Submit a PDF for Analysis</w:t>
      </w:r>
    </w:p>
    <w:p w14:paraId="3A82B456" w14:textId="77777777" w:rsidR="005A2389" w:rsidRDefault="00000000">
      <w:pPr>
        <w:pStyle w:val="SourceCode"/>
      </w:pPr>
      <w:r>
        <w:rPr>
          <w:rStyle w:val="VerbatimChar"/>
        </w:rPr>
        <w:t>POST /analyze</w:t>
      </w:r>
    </w:p>
    <w:p w14:paraId="434D170A" w14:textId="77777777" w:rsidR="005A2389" w:rsidRDefault="00000000">
      <w:pPr>
        <w:pStyle w:val="Compact"/>
        <w:numPr>
          <w:ilvl w:val="0"/>
          <w:numId w:val="9"/>
        </w:numPr>
      </w:pPr>
      <w:r>
        <w:t>Form fields:</w:t>
      </w:r>
    </w:p>
    <w:p w14:paraId="7F79C5A0" w14:textId="77777777" w:rsidR="005A2389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file</w:t>
      </w:r>
      <w:r>
        <w:t xml:space="preserve"> = blood test report PDF</w:t>
      </w:r>
    </w:p>
    <w:p w14:paraId="7D9F9A03" w14:textId="77777777" w:rsidR="005A2389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query</w:t>
      </w:r>
      <w:r>
        <w:t xml:space="preserve"> = your question (optional)</w:t>
      </w:r>
    </w:p>
    <w:p w14:paraId="6EE44DE9" w14:textId="77777777" w:rsidR="005A2389" w:rsidRDefault="00000000">
      <w:pPr>
        <w:pStyle w:val="FirstParagraph"/>
      </w:pPr>
      <w:r>
        <w:lastRenderedPageBreak/>
        <w:t>Returns:</w:t>
      </w:r>
    </w:p>
    <w:p w14:paraId="478DE858" w14:textId="77777777" w:rsidR="005A2389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mit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sk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uuid&gt;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_pro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our_file.pdf"</w:t>
      </w:r>
      <w:r>
        <w:br/>
      </w:r>
      <w:r>
        <w:rPr>
          <w:rStyle w:val="FunctionTok"/>
        </w:rPr>
        <w:t>}</w:t>
      </w:r>
    </w:p>
    <w:p w14:paraId="2A1745D2" w14:textId="77777777" w:rsidR="005A2389" w:rsidRDefault="00000000">
      <w:pPr>
        <w:pStyle w:val="Heading3"/>
      </w:pPr>
      <w:bookmarkStart w:id="11" w:name="get-result"/>
      <w:bookmarkEnd w:id="10"/>
      <w:r>
        <w:t>📥 Get Result</w:t>
      </w:r>
    </w:p>
    <w:p w14:paraId="59DE5890" w14:textId="77777777" w:rsidR="005A2389" w:rsidRDefault="00000000">
      <w:pPr>
        <w:pStyle w:val="SourceCode"/>
      </w:pPr>
      <w:r>
        <w:rPr>
          <w:rStyle w:val="VerbatimChar"/>
        </w:rPr>
        <w:t>GET /result/{task_id}</w:t>
      </w:r>
    </w:p>
    <w:p w14:paraId="41F86CE5" w14:textId="77777777" w:rsidR="005A2389" w:rsidRDefault="00000000">
      <w:pPr>
        <w:pStyle w:val="Compact"/>
        <w:numPr>
          <w:ilvl w:val="0"/>
          <w:numId w:val="11"/>
        </w:numPr>
      </w:pPr>
      <w:r>
        <w:t>Returns summary and parsed content if completed.</w:t>
      </w:r>
    </w:p>
    <w:p w14:paraId="72766C33" w14:textId="77777777" w:rsidR="005A2389" w:rsidRDefault="00000000">
      <w:r>
        <w:pict w14:anchorId="557EA2EF">
          <v:rect id="_x0000_i2024" style="width:0;height:1.5pt" o:hralign="center" o:hrstd="t" o:hr="t"/>
        </w:pict>
      </w:r>
    </w:p>
    <w:p w14:paraId="4421C6A8" w14:textId="77777777" w:rsidR="005A2389" w:rsidRDefault="00000000">
      <w:pPr>
        <w:pStyle w:val="Heading2"/>
      </w:pPr>
      <w:bookmarkStart w:id="12" w:name="api-documentation"/>
      <w:bookmarkEnd w:id="9"/>
      <w:bookmarkEnd w:id="11"/>
      <w:r>
        <w:t>📘 API Documentation</w:t>
      </w:r>
    </w:p>
    <w:p w14:paraId="5ECEE4AF" w14:textId="77777777" w:rsidR="005A2389" w:rsidRDefault="00000000">
      <w:pPr>
        <w:pStyle w:val="Heading3"/>
      </w:pPr>
      <w:bookmarkStart w:id="13" w:name="post-analyze"/>
      <w:r>
        <w:t xml:space="preserve">📤 </w:t>
      </w:r>
      <w:r>
        <w:rPr>
          <w:rStyle w:val="VerbatimChar"/>
        </w:rPr>
        <w:t>POST /analyze</w:t>
      </w:r>
    </w:p>
    <w:p w14:paraId="4227FC9E" w14:textId="77777777" w:rsidR="005A2389" w:rsidRDefault="00000000">
      <w:pPr>
        <w:pStyle w:val="FirstParagraph"/>
      </w:pPr>
      <w:r>
        <w:t>Uploads a blood test report PDF and starts the background summarization task.</w:t>
      </w:r>
    </w:p>
    <w:p w14:paraId="13131A95" w14:textId="77777777" w:rsidR="005A2389" w:rsidRDefault="00000000">
      <w:pPr>
        <w:pStyle w:val="Heading4"/>
      </w:pPr>
      <w:bookmarkStart w:id="14" w:name="form-data"/>
      <w:r>
        <w:t>✅ Form Data</w:t>
      </w:r>
    </w:p>
    <w:tbl>
      <w:tblPr>
        <w:tblStyle w:val="Table"/>
        <w:tblW w:w="5301" w:type="pct"/>
        <w:tblLayout w:type="fixed"/>
        <w:tblLook w:val="0020" w:firstRow="1" w:lastRow="0" w:firstColumn="0" w:lastColumn="0" w:noHBand="0" w:noVBand="0"/>
      </w:tblPr>
      <w:tblGrid>
        <w:gridCol w:w="1134"/>
        <w:gridCol w:w="851"/>
        <w:gridCol w:w="1559"/>
        <w:gridCol w:w="6379"/>
      </w:tblGrid>
      <w:tr w:rsidR="005A2389" w14:paraId="4FC12D4F" w14:textId="77777777" w:rsidTr="003274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4" w:type="dxa"/>
          </w:tcPr>
          <w:p w14:paraId="5EEF9028" w14:textId="77777777" w:rsidR="005A2389" w:rsidRDefault="00000000">
            <w:pPr>
              <w:pStyle w:val="Compact"/>
            </w:pPr>
            <w:r>
              <w:t>Field</w:t>
            </w:r>
          </w:p>
        </w:tc>
        <w:tc>
          <w:tcPr>
            <w:tcW w:w="851" w:type="dxa"/>
          </w:tcPr>
          <w:p w14:paraId="277A3A0E" w14:textId="77777777" w:rsidR="005A2389" w:rsidRDefault="00000000">
            <w:pPr>
              <w:pStyle w:val="Compact"/>
            </w:pPr>
            <w:r>
              <w:t>Type</w:t>
            </w:r>
          </w:p>
        </w:tc>
        <w:tc>
          <w:tcPr>
            <w:tcW w:w="1559" w:type="dxa"/>
          </w:tcPr>
          <w:p w14:paraId="1711F7AA" w14:textId="77777777" w:rsidR="005A2389" w:rsidRDefault="00000000">
            <w:pPr>
              <w:pStyle w:val="Compact"/>
            </w:pPr>
            <w:r>
              <w:t>Required</w:t>
            </w:r>
          </w:p>
        </w:tc>
        <w:tc>
          <w:tcPr>
            <w:tcW w:w="6379" w:type="dxa"/>
          </w:tcPr>
          <w:p w14:paraId="275700A9" w14:textId="77777777" w:rsidR="005A2389" w:rsidRDefault="00000000">
            <w:pPr>
              <w:pStyle w:val="Compact"/>
            </w:pPr>
            <w:r>
              <w:t>Description</w:t>
            </w:r>
          </w:p>
        </w:tc>
      </w:tr>
      <w:tr w:rsidR="005A2389" w14:paraId="539C0867" w14:textId="77777777" w:rsidTr="00327498">
        <w:tc>
          <w:tcPr>
            <w:tcW w:w="1134" w:type="dxa"/>
          </w:tcPr>
          <w:p w14:paraId="40F40857" w14:textId="77777777" w:rsidR="005A2389" w:rsidRDefault="00000000">
            <w:pPr>
              <w:pStyle w:val="Compact"/>
            </w:pPr>
            <w:r>
              <w:rPr>
                <w:rStyle w:val="VerbatimChar"/>
              </w:rPr>
              <w:t>file</w:t>
            </w:r>
          </w:p>
        </w:tc>
        <w:tc>
          <w:tcPr>
            <w:tcW w:w="851" w:type="dxa"/>
          </w:tcPr>
          <w:p w14:paraId="6CF0C6DF" w14:textId="77777777" w:rsidR="005A2389" w:rsidRDefault="00000000">
            <w:pPr>
              <w:pStyle w:val="Compact"/>
            </w:pPr>
            <w:r>
              <w:rPr>
                <w:rStyle w:val="VerbatimChar"/>
              </w:rPr>
              <w:t>file</w:t>
            </w:r>
          </w:p>
        </w:tc>
        <w:tc>
          <w:tcPr>
            <w:tcW w:w="1559" w:type="dxa"/>
          </w:tcPr>
          <w:p w14:paraId="6C0A4DF9" w14:textId="77777777" w:rsidR="005A2389" w:rsidRDefault="00000000">
            <w:pPr>
              <w:pStyle w:val="Compact"/>
            </w:pPr>
            <w:r>
              <w:t>✅ Yes</w:t>
            </w:r>
          </w:p>
        </w:tc>
        <w:tc>
          <w:tcPr>
            <w:tcW w:w="6379" w:type="dxa"/>
          </w:tcPr>
          <w:p w14:paraId="625E3820" w14:textId="77777777" w:rsidR="005A2389" w:rsidRDefault="00000000">
            <w:pPr>
              <w:pStyle w:val="Compact"/>
            </w:pPr>
            <w:r>
              <w:t>PDF file of the blood test report</w:t>
            </w:r>
          </w:p>
        </w:tc>
      </w:tr>
      <w:tr w:rsidR="005A2389" w14:paraId="1B22E842" w14:textId="77777777" w:rsidTr="00327498">
        <w:tc>
          <w:tcPr>
            <w:tcW w:w="1134" w:type="dxa"/>
          </w:tcPr>
          <w:p w14:paraId="23FB3D06" w14:textId="77777777" w:rsidR="005A2389" w:rsidRDefault="00000000">
            <w:pPr>
              <w:pStyle w:val="Compact"/>
            </w:pPr>
            <w:r>
              <w:rPr>
                <w:rStyle w:val="VerbatimChar"/>
              </w:rPr>
              <w:t>query</w:t>
            </w:r>
          </w:p>
        </w:tc>
        <w:tc>
          <w:tcPr>
            <w:tcW w:w="851" w:type="dxa"/>
          </w:tcPr>
          <w:p w14:paraId="7860CE57" w14:textId="77777777" w:rsidR="005A2389" w:rsidRDefault="00000000">
            <w:pPr>
              <w:pStyle w:val="Compact"/>
            </w:pPr>
            <w:r>
              <w:rPr>
                <w:rStyle w:val="VerbatimChar"/>
              </w:rPr>
              <w:t>string</w:t>
            </w:r>
          </w:p>
        </w:tc>
        <w:tc>
          <w:tcPr>
            <w:tcW w:w="1559" w:type="dxa"/>
          </w:tcPr>
          <w:p w14:paraId="34D8E487" w14:textId="77777777" w:rsidR="005A2389" w:rsidRDefault="00000000">
            <w:pPr>
              <w:pStyle w:val="Compact"/>
            </w:pPr>
            <w:r>
              <w:t>❌ No</w:t>
            </w:r>
          </w:p>
        </w:tc>
        <w:tc>
          <w:tcPr>
            <w:tcW w:w="6379" w:type="dxa"/>
          </w:tcPr>
          <w:p w14:paraId="7FC3F1DF" w14:textId="77777777" w:rsidR="005A2389" w:rsidRDefault="00000000">
            <w:pPr>
              <w:pStyle w:val="Compact"/>
            </w:pPr>
            <w:r>
              <w:t>Optional query (default: “Summarise my Blood Test Report”)</w:t>
            </w:r>
          </w:p>
        </w:tc>
      </w:tr>
    </w:tbl>
    <w:p w14:paraId="2534E35A" w14:textId="77777777" w:rsidR="005A2389" w:rsidRDefault="00000000">
      <w:pPr>
        <w:pStyle w:val="Heading4"/>
      </w:pPr>
      <w:bookmarkStart w:id="15" w:name="response"/>
      <w:bookmarkEnd w:id="14"/>
      <w:r>
        <w:t>🔄 Response</w:t>
      </w:r>
    </w:p>
    <w:p w14:paraId="7902B016" w14:textId="77777777" w:rsidR="005A2389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mit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sk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8c5e1a4-31d0-4ec5-8ab9-25b6d3201bb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_pro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ort.pdf"</w:t>
      </w:r>
      <w:r>
        <w:br/>
      </w:r>
      <w:r>
        <w:rPr>
          <w:rStyle w:val="FunctionTok"/>
        </w:rPr>
        <w:t>}</w:t>
      </w:r>
    </w:p>
    <w:p w14:paraId="772A2543" w14:textId="77777777" w:rsidR="005A2389" w:rsidRDefault="00000000">
      <w:r>
        <w:pict w14:anchorId="763DA03C">
          <v:rect id="_x0000_i2025" style="width:0;height:1.5pt" o:hralign="center" o:hrstd="t" o:hr="t"/>
        </w:pict>
      </w:r>
    </w:p>
    <w:p w14:paraId="26E4837D" w14:textId="77777777" w:rsidR="005A2389" w:rsidRDefault="00000000">
      <w:pPr>
        <w:pStyle w:val="Heading3"/>
      </w:pPr>
      <w:bookmarkStart w:id="16" w:name="get-resulttask_id"/>
      <w:bookmarkEnd w:id="13"/>
      <w:bookmarkEnd w:id="15"/>
      <w:r>
        <w:t xml:space="preserve">📥 </w:t>
      </w:r>
      <w:r>
        <w:rPr>
          <w:rStyle w:val="VerbatimChar"/>
        </w:rPr>
        <w:t>GET /result/{task_id}</w:t>
      </w:r>
    </w:p>
    <w:p w14:paraId="27950789" w14:textId="77777777" w:rsidR="005A2389" w:rsidRDefault="00000000">
      <w:pPr>
        <w:pStyle w:val="FirstParagraph"/>
      </w:pPr>
      <w:r>
        <w:t xml:space="preserve">Fetches the result of the background task using the </w:t>
      </w:r>
      <w:r>
        <w:rPr>
          <w:rStyle w:val="VerbatimChar"/>
        </w:rPr>
        <w:t>task_id</w:t>
      </w:r>
      <w:r>
        <w:t>.</w:t>
      </w:r>
    </w:p>
    <w:p w14:paraId="1B4EE44B" w14:textId="77777777" w:rsidR="005A2389" w:rsidRDefault="00000000">
      <w:pPr>
        <w:pStyle w:val="Heading4"/>
      </w:pPr>
      <w:bookmarkStart w:id="17" w:name="path-parameter"/>
      <w:r>
        <w:t>🔄 Path Paramet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6"/>
        <w:gridCol w:w="942"/>
        <w:gridCol w:w="3602"/>
      </w:tblGrid>
      <w:tr w:rsidR="005A2389" w14:paraId="4EB8DC19" w14:textId="77777777" w:rsidTr="005A23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98DCB3" w14:textId="77777777" w:rsidR="005A2389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4F57957E" w14:textId="77777777" w:rsidR="005A2389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E0EF423" w14:textId="77777777" w:rsidR="005A2389" w:rsidRDefault="00000000">
            <w:pPr>
              <w:pStyle w:val="Compact"/>
            </w:pPr>
            <w:r>
              <w:t>Description</w:t>
            </w:r>
          </w:p>
        </w:tc>
      </w:tr>
      <w:tr w:rsidR="005A2389" w14:paraId="48458EF9" w14:textId="77777777">
        <w:tc>
          <w:tcPr>
            <w:tcW w:w="0" w:type="auto"/>
          </w:tcPr>
          <w:p w14:paraId="24E08ED0" w14:textId="77777777" w:rsidR="005A2389" w:rsidRDefault="00000000">
            <w:pPr>
              <w:pStyle w:val="Compact"/>
            </w:pPr>
            <w:r>
              <w:rPr>
                <w:rStyle w:val="VerbatimChar"/>
              </w:rPr>
              <w:t>task_id</w:t>
            </w:r>
          </w:p>
        </w:tc>
        <w:tc>
          <w:tcPr>
            <w:tcW w:w="0" w:type="auto"/>
          </w:tcPr>
          <w:p w14:paraId="55D39256" w14:textId="77777777" w:rsidR="005A2389" w:rsidRDefault="00000000">
            <w:pPr>
              <w:pStyle w:val="Compact"/>
            </w:pPr>
            <w:r>
              <w:rPr>
                <w:rStyle w:val="VerbatimChar"/>
              </w:rPr>
              <w:t>string</w:t>
            </w:r>
          </w:p>
        </w:tc>
        <w:tc>
          <w:tcPr>
            <w:tcW w:w="0" w:type="auto"/>
          </w:tcPr>
          <w:p w14:paraId="30A1BFBD" w14:textId="77777777" w:rsidR="005A2389" w:rsidRDefault="00000000">
            <w:pPr>
              <w:pStyle w:val="Compact"/>
            </w:pPr>
            <w:r>
              <w:t xml:space="preserve">The task ID returned by </w:t>
            </w:r>
            <w:r>
              <w:rPr>
                <w:rStyle w:val="VerbatimChar"/>
              </w:rPr>
              <w:t>/analyze</w:t>
            </w:r>
          </w:p>
        </w:tc>
      </w:tr>
    </w:tbl>
    <w:p w14:paraId="2F8AD414" w14:textId="77777777" w:rsidR="005A2389" w:rsidRDefault="00000000">
      <w:pPr>
        <w:pStyle w:val="Heading4"/>
      </w:pPr>
      <w:bookmarkStart w:id="18" w:name="possible-responses"/>
      <w:bookmarkEnd w:id="17"/>
      <w:r>
        <w:t>🔄 Possible Responses</w:t>
      </w:r>
    </w:p>
    <w:p w14:paraId="7BF6D323" w14:textId="77777777" w:rsidR="005A2389" w:rsidRDefault="00000000">
      <w:pPr>
        <w:pStyle w:val="FirstParagraph"/>
      </w:pPr>
      <w:r>
        <w:t xml:space="preserve">✅ </w:t>
      </w:r>
      <w:r>
        <w:rPr>
          <w:b/>
          <w:bCs/>
        </w:rPr>
        <w:t>Success</w:t>
      </w:r>
      <w:r>
        <w:t xml:space="preserve"> (if analysis is complete):</w:t>
      </w:r>
    </w:p>
    <w:p w14:paraId="470ED7AE" w14:textId="77777777" w:rsidR="005A2389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essed file: 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mmarise my Blood Test Repor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nt_excer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his report contains..."</w:t>
      </w:r>
      <w:r>
        <w:br/>
      </w:r>
      <w:r>
        <w:rPr>
          <w:rStyle w:val="FunctionTok"/>
        </w:rPr>
        <w:t>}</w:t>
      </w:r>
    </w:p>
    <w:p w14:paraId="1F7512B1" w14:textId="77777777" w:rsidR="005A2389" w:rsidRDefault="00000000">
      <w:pPr>
        <w:pStyle w:val="FirstParagraph"/>
      </w:pPr>
      <w:r>
        <w:t xml:space="preserve">⏳ </w:t>
      </w:r>
      <w:r>
        <w:rPr>
          <w:b/>
          <w:bCs/>
        </w:rPr>
        <w:t>Pending</w:t>
      </w:r>
      <w:r>
        <w:t xml:space="preserve"> (if still processing):</w:t>
      </w:r>
    </w:p>
    <w:p w14:paraId="695ADA07" w14:textId="77777777" w:rsidR="005A2389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br/>
      </w:r>
      <w:r>
        <w:rPr>
          <w:rStyle w:val="FunctionTok"/>
        </w:rPr>
        <w:t>}</w:t>
      </w:r>
    </w:p>
    <w:p w14:paraId="5D6B348E" w14:textId="77777777" w:rsidR="005A2389" w:rsidRDefault="00000000">
      <w:pPr>
        <w:pStyle w:val="FirstParagraph"/>
      </w:pPr>
      <w:r>
        <w:t xml:space="preserve">❌ </w:t>
      </w:r>
      <w:r>
        <w:rPr>
          <w:b/>
          <w:bCs/>
        </w:rPr>
        <w:t>Expired or Not Found</w:t>
      </w:r>
      <w:r>
        <w:t>:</w:t>
      </w:r>
    </w:p>
    <w:p w14:paraId="74CC08A5" w14:textId="77777777" w:rsidR="005A2389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t_found_or_expired"</w:t>
      </w:r>
      <w:r>
        <w:br/>
      </w:r>
      <w:r>
        <w:rPr>
          <w:rStyle w:val="FunctionTok"/>
        </w:rPr>
        <w:t>}</w:t>
      </w:r>
    </w:p>
    <w:p w14:paraId="527492B5" w14:textId="77777777" w:rsidR="005A2389" w:rsidRDefault="00000000">
      <w:r>
        <w:pict w14:anchorId="35390FD7">
          <v:rect id="_x0000_i2026" style="width:0;height:1.5pt" o:hralign="center" o:hrstd="t" o:hr="t"/>
        </w:pict>
      </w:r>
    </w:p>
    <w:p w14:paraId="5D2D11D4" w14:textId="77777777" w:rsidR="005A2389" w:rsidRDefault="00000000">
      <w:pPr>
        <w:pStyle w:val="Heading3"/>
      </w:pPr>
      <w:bookmarkStart w:id="19" w:name="example-usage-with-curl"/>
      <w:bookmarkEnd w:id="16"/>
      <w:bookmarkEnd w:id="18"/>
      <w:r>
        <w:t xml:space="preserve">✅ Example Usage (with </w:t>
      </w:r>
      <w:r>
        <w:rPr>
          <w:rStyle w:val="VerbatimChar"/>
        </w:rPr>
        <w:t>curl</w:t>
      </w:r>
      <w:r>
        <w:t>)</w:t>
      </w:r>
    </w:p>
    <w:p w14:paraId="2511D752" w14:textId="77777777" w:rsidR="005A2389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</w:t>
      </w:r>
      <w:r>
        <w:rPr>
          <w:rStyle w:val="StringTok"/>
        </w:rPr>
        <w:t>"http://127.0.0.1:8000/analyze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r>
        <w:rPr>
          <w:rStyle w:val="StringTok"/>
        </w:rPr>
        <w:t>"file=@blood_report.pdf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r>
        <w:rPr>
          <w:rStyle w:val="StringTok"/>
        </w:rPr>
        <w:t>"query=Summarise my Blood Test Report"</w:t>
      </w:r>
    </w:p>
    <w:p w14:paraId="387E2E72" w14:textId="77777777" w:rsidR="005A2389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http://127.0.0.1:8000/result/</w:t>
      </w:r>
      <w:r>
        <w:rPr>
          <w:rStyle w:val="OperatorTok"/>
        </w:rPr>
        <w:t>&lt;</w:t>
      </w:r>
      <w:r>
        <w:rPr>
          <w:rStyle w:val="NormalTok"/>
        </w:rPr>
        <w:t>task_id</w:t>
      </w:r>
      <w:r>
        <w:rPr>
          <w:rStyle w:val="OperatorTok"/>
        </w:rPr>
        <w:t>&gt;</w:t>
      </w:r>
    </w:p>
    <w:p w14:paraId="5BC89418" w14:textId="77777777" w:rsidR="005A2389" w:rsidRDefault="00000000">
      <w:r>
        <w:pict w14:anchorId="69217043">
          <v:rect id="_x0000_i2027" style="width:0;height:1.5pt" o:hralign="center" o:hrstd="t" o:hr="t"/>
        </w:pict>
      </w:r>
    </w:p>
    <w:p w14:paraId="38E63DE7" w14:textId="77777777" w:rsidR="005A2389" w:rsidRDefault="00000000">
      <w:pPr>
        <w:pStyle w:val="Heading3"/>
      </w:pPr>
      <w:bookmarkStart w:id="20" w:name="Xefcc30b7861ef1c681e6825857bbe1f505ab355"/>
      <w:bookmarkEnd w:id="19"/>
      <w:r>
        <w:t>⚠️ Database Integration (Attempted but Not Included)</w:t>
      </w:r>
    </w:p>
    <w:p w14:paraId="73E190F2" w14:textId="77777777" w:rsidR="005A2389" w:rsidRDefault="00000000">
      <w:pPr>
        <w:pStyle w:val="BlockText"/>
      </w:pPr>
      <w:r>
        <w:t>This project originally included an attempt to integrate persistent data storage using SQLite and SQLAlchemy. The goal was to store analysis results permanently instead of caching them in Redis.</w:t>
      </w:r>
    </w:p>
    <w:p w14:paraId="0A308F94" w14:textId="332FF6A2" w:rsidR="005A2389" w:rsidRDefault="005A2389">
      <w:bookmarkStart w:id="21" w:name="final-system-behavior"/>
      <w:bookmarkEnd w:id="12"/>
      <w:bookmarkEnd w:id="20"/>
    </w:p>
    <w:p w14:paraId="0400C855" w14:textId="77777777" w:rsidR="005A2389" w:rsidRDefault="00000000">
      <w:pPr>
        <w:pStyle w:val="Heading2"/>
      </w:pPr>
      <w:bookmarkStart w:id="22" w:name="author"/>
      <w:bookmarkEnd w:id="21"/>
      <w:r>
        <w:t>🤝 Author</w:t>
      </w:r>
    </w:p>
    <w:p w14:paraId="2D122043" w14:textId="77777777" w:rsidR="005A2389" w:rsidRDefault="00000000">
      <w:pPr>
        <w:pStyle w:val="FirstParagraph"/>
      </w:pPr>
      <w:r>
        <w:t>Om Dodia — for VWO AI Internship Assignment</w:t>
      </w:r>
    </w:p>
    <w:p w14:paraId="2B6C6F17" w14:textId="77777777" w:rsidR="005A2389" w:rsidRDefault="00000000">
      <w:r>
        <w:pict w14:anchorId="70E16C5C">
          <v:rect id="_x0000_i2028" style="width:0;height:1.5pt" o:hralign="center" o:hrstd="t" o:hr="t"/>
        </w:pict>
      </w:r>
    </w:p>
    <w:p w14:paraId="79EE7EC9" w14:textId="77777777" w:rsidR="005A2389" w:rsidRDefault="00000000">
      <w:pPr>
        <w:pStyle w:val="Heading2"/>
      </w:pPr>
      <w:bookmarkStart w:id="23" w:name="submission-status"/>
      <w:bookmarkEnd w:id="22"/>
      <w:r>
        <w:t>✅ Submission Status</w:t>
      </w:r>
    </w:p>
    <w:p w14:paraId="4D82DAC5" w14:textId="77777777" w:rsidR="005A2389" w:rsidRDefault="00000000">
      <w:pPr>
        <w:pStyle w:val="BlockText"/>
      </w:pPr>
      <w:r>
        <w:t>Queue system fully functional. PDF uploads, processing, and result retrieval work end-to-end. No database used — Redis used for temporary storage.”</w:t>
      </w:r>
    </w:p>
    <w:p w14:paraId="300F8F75" w14:textId="77777777" w:rsidR="005A2389" w:rsidRDefault="00000000">
      <w:pPr>
        <w:pStyle w:val="FirstParagraph"/>
      </w:pPr>
      <w:r>
        <w:t>Thank you for reviewing this project! 🙏</w:t>
      </w:r>
      <w:bookmarkEnd w:id="0"/>
      <w:bookmarkEnd w:id="23"/>
    </w:p>
    <w:sectPr w:rsidR="005A238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328D6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7235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9202C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45649695">
    <w:abstractNumId w:val="0"/>
  </w:num>
  <w:num w:numId="2" w16cid:durableId="382291700">
    <w:abstractNumId w:val="1"/>
  </w:num>
  <w:num w:numId="3" w16cid:durableId="9325909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66924730">
    <w:abstractNumId w:val="1"/>
  </w:num>
  <w:num w:numId="5" w16cid:durableId="1137070169">
    <w:abstractNumId w:val="1"/>
  </w:num>
  <w:num w:numId="6" w16cid:durableId="578952690">
    <w:abstractNumId w:val="1"/>
  </w:num>
  <w:num w:numId="7" w16cid:durableId="981155030">
    <w:abstractNumId w:val="1"/>
  </w:num>
  <w:num w:numId="8" w16cid:durableId="1794791984">
    <w:abstractNumId w:val="1"/>
  </w:num>
  <w:num w:numId="9" w16cid:durableId="119804613">
    <w:abstractNumId w:val="1"/>
  </w:num>
  <w:num w:numId="10" w16cid:durableId="1490362704">
    <w:abstractNumId w:val="1"/>
  </w:num>
  <w:num w:numId="11" w16cid:durableId="1962569413">
    <w:abstractNumId w:val="1"/>
  </w:num>
  <w:num w:numId="12" w16cid:durableId="578255423">
    <w:abstractNumId w:val="1"/>
  </w:num>
  <w:num w:numId="13" w16cid:durableId="1717270650">
    <w:abstractNumId w:val="1"/>
  </w:num>
  <w:num w:numId="14" w16cid:durableId="17139169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2389"/>
    <w:rsid w:val="0007125F"/>
    <w:rsid w:val="00327498"/>
    <w:rsid w:val="00384523"/>
    <w:rsid w:val="005A2389"/>
    <w:rsid w:val="00F3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6BE60"/>
  <w15:docId w15:val="{BA391252-80DF-4A58-A9E8-DEE1DBABA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4</Words>
  <Characters>2305</Characters>
  <Application>Microsoft Office Word</Application>
  <DocSecurity>0</DocSecurity>
  <Lines>19</Lines>
  <Paragraphs>5</Paragraphs>
  <ScaleCrop>false</ScaleCrop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m Dodia</dc:creator>
  <cp:keywords/>
  <cp:lastModifiedBy>Om Dodia</cp:lastModifiedBy>
  <cp:revision>3</cp:revision>
  <dcterms:created xsi:type="dcterms:W3CDTF">2025-07-01T06:22:00Z</dcterms:created>
  <dcterms:modified xsi:type="dcterms:W3CDTF">2025-07-01T06:23:00Z</dcterms:modified>
</cp:coreProperties>
</file>